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Marco Rossi</w:t>
      </w:r>
      <w:r>
        <w:br/>
      </w:r>
      <w:r>
        <w:t xml:space="preserve">Via dei Mille, 45</w:t>
      </w:r>
      <w:r>
        <w:br/>
      </w:r>
      <w:r>
        <w:t xml:space="preserve">Naples, Italy 80124</w:t>
      </w:r>
    </w:p>
    <w:p>
      <w:pPr>
        <w:pStyle w:val="BodyText"/>
      </w:pPr>
      <w:r>
        <w:t xml:space="preserve">October 26, 2023</w:t>
      </w:r>
    </w:p>
    <w:p>
      <w:pPr>
        <w:pStyle w:val="BodyText"/>
      </w:pPr>
      <w:r>
        <w:t xml:space="preserve">Hiring Manager</w:t>
      </w:r>
      <w:r>
        <w:br/>
      </w:r>
      <w:r>
        <w:t xml:space="preserve">TechInnovate Solutions S.r.l.</w:t>
      </w:r>
      <w:r>
        <w:br/>
      </w:r>
      <w:r>
        <w:t xml:space="preserve">Piazza del Plebiscito, 15</w:t>
      </w:r>
      <w:r>
        <w:br/>
      </w:r>
      <w:r>
        <w:t xml:space="preserve">Naples, Italy 80100</w:t>
      </w:r>
    </w:p>
    <w:bookmarkStart w:id="21" w:name="Xdf77aa2e503739c87f831ed032bc31af682ac2a"/>
    <w:p>
      <w:pPr>
        <w:pStyle w:val="Heading2"/>
      </w:pPr>
      <w:r>
        <w:t xml:space="preserve">Subject: Internship Application Letter for Software Engineer Position</w:t>
      </w:r>
    </w:p>
    <w:p>
      <w:pPr>
        <w:pStyle w:val="FirstParagraph"/>
      </w:pPr>
      <w:r>
        <w:t xml:space="preserve">Dear Hiring Manager,</w:t>
      </w:r>
    </w:p>
    <w:p>
      <w:pPr>
        <w:pStyle w:val="BodyText"/>
      </w:pPr>
      <w:r>
        <w:t xml:space="preserve">I am writing with profound enthusiasm to submit my application for the Software Engineer Internship position at TechInnovate Solutions S.r.l., as advertised on the university career portal of Università degli Studi di Napoli Federico II. As a final-year Computer Science student deeply committed to technological innovation and cultural immersion, I am confident that this opportunity in</w:t>
      </w:r>
      <w:r>
        <w:t xml:space="preserve"> </w:t>
      </w:r>
      <w:r>
        <w:t xml:space="preserve">Italy Naples</w:t>
      </w:r>
      <w:r>
        <w:t xml:space="preserve"> </w:t>
      </w:r>
      <w:r>
        <w:t xml:space="preserve">represents the ideal convergence of my academic pursuits, technical skills, and personal aspirations. My fascination with Naples’ vibrant tech ecosystem—from its historic charm to its burgeoning startup culture—has solidified my resolve to contribute meaningfully within this dynamic environment.</w:t>
      </w:r>
    </w:p>
    <w:p>
      <w:pPr>
        <w:pStyle w:val="BodyText"/>
      </w:pPr>
      <w:r>
        <w:t xml:space="preserve">Throughout my academic journey at Università Federico II, I have deliberately cultivated a robust foundation in software development principles aligned with industry demands. My coursework in Advanced Algorithms, Distributed Systems, and Machine Learning has equipped me with proficiency in Java, Python, and JavaScript frameworks including React and Node.js. Most notably, I developed a full-stack application for local nonprofit organizations that streamlined volunteer coordination—reducing administrative tasks by 40% through API integrations with Google Calendar and Firebase. This project not only demonstrated my technical capabilities but also reinforced my understanding of user-centered design, a philosophy deeply resonant with TechInnovate’s client-focused approach. I am particularly eager to apply these skills within your team, as I’ve followed your innovative work in sustainable urban mobility solutions—projects like the Naples Smart Traffic Management System that integrate AI for real-time optimization.</w:t>
      </w:r>
    </w:p>
    <w:p>
      <w:pPr>
        <w:pStyle w:val="BodyText"/>
      </w:pPr>
      <w:r>
        <w:t xml:space="preserve">What excites me most about this</w:t>
      </w:r>
      <w:r>
        <w:t xml:space="preserve"> </w:t>
      </w:r>
      <w:r>
        <w:t xml:space="preserve">Internship Application Letter</w:t>
      </w:r>
      <w:r>
        <w:t xml:space="preserve"> </w:t>
      </w:r>
      <w:r>
        <w:t xml:space="preserve">is the opportunity to immerse myself in Naples’ unique technological landscape. Having spent six months studying abroad at the University of Salerno, I’ve experienced firsthand how Italy’s blend of historical legacy and modern innovation creates an unparalleled environment for creative problem-solving. The city’s rich cultural tapestry—from the ancient ruins of Pompeii to cutting-edge co-working spaces like Città della Scienza—fuels my belief that true technological advancement thrives when rooted in human context. I am eager to learn from your team while contributing fresh perspectives gained from collaborating with international student groups at Federico II. My fluency in Italian (C1 level), English (C2), and foundational Spanish allows me to seamlessly integrate into diverse teams—a critical asset for a company operating across Mediterranean markets.</w:t>
      </w:r>
    </w:p>
    <w:p>
      <w:pPr>
        <w:pStyle w:val="BodyText"/>
      </w:pPr>
      <w:r>
        <w:t xml:space="preserve">My professional journey extends beyond academia. During my summer internship at Sviluppo Digitale Napoli, I assisted in migrating legacy banking systems to cloud infrastructure using AWS and Docker, gaining hands-on experience with CI/CD pipelines and Agile methodologies. This role required meticulous documentation and cross-departmental communication—skills that directly prepare me for collaborative environments like yours. Additionally, I co-founded the "Naples Code Collective," a student initiative hosting biweekly workshops on open-source contribution for local developers. We recently partnered with CoderDojo Napoli to teach Python fundamentals to teenagers in marginalized neighborhoods, embodying TechInnovate’s commitment to community impact through technology. These experiences taught me that software engineering is not merely about code—it’s about empowering people, a value I see reflected in your company’s mission statement.</w:t>
      </w:r>
    </w:p>
    <w:p>
      <w:pPr>
        <w:pStyle w:val="BodyText"/>
      </w:pPr>
      <w:r>
        <w:t xml:space="preserve">I am particularly drawn to how your work bridges Naples’ cultural identity with technological progress. Your recent project optimizing public transportation routes using real-time GPS data for the Naples Metro system exemplifies this synergy—leveraging the city’s complex geography to enhance daily life for millions. As a native Neapolitan, I understand the challenges of navigating our historic urban fabric, and I am motivated to apply my technical skills toward solutions that honor both functionality and heritage. This internship in</w:t>
      </w:r>
      <w:r>
        <w:t xml:space="preserve"> </w:t>
      </w:r>
      <w:r>
        <w:t xml:space="preserve">Italy Naples</w:t>
      </w:r>
      <w:r>
        <w:t xml:space="preserve"> </w:t>
      </w:r>
      <w:r>
        <w:t xml:space="preserve">represents more than professional growth; it’s a chance to give back to the community that nurtured my passion for technology.</w:t>
      </w:r>
    </w:p>
    <w:p>
      <w:pPr>
        <w:pStyle w:val="BodyText"/>
      </w:pPr>
      <w:r>
        <w:t xml:space="preserve">My academic record (3.8/4.0 GPA) and dedication to continuous learning—evidenced by completing AWS Cloud Practitioner certification this semester—demonstrate my commitment to excellence. I thrive in collaborative settings where curiosity drives innovation, and I am eager to bring this mindset to your team’s sprint planning sessions and technical workshops. Beyond technical skills, I offer adaptability honed through managing remote collaboration across five time zones during a university hackathon that produced a climate-resilient agriculture app for Sicilian farmers—a project now piloted by the regional agricultural authority.</w:t>
      </w:r>
    </w:p>
    <w:p>
      <w:pPr>
        <w:pStyle w:val="BodyText"/>
      </w:pPr>
      <w:r>
        <w:t xml:space="preserve">Thank you for considering my application. I have attached my resume, academic transcript, and a portfolio showcasing projects including the volunteer coordination platform and Naples Smart Traffic visualization tool. I welcome the opportunity to discuss how my proactive approach to problem-solving and passion for Italy’s evolving tech scene can contribute to TechInnovate Solutions’ success. Please contact me at marco.rossi@email.it or +39 345 123 4567 at your earliest convenience.</w:t>
      </w:r>
    </w:p>
    <w:p>
      <w:pPr>
        <w:pStyle w:val="BodyText"/>
      </w:pPr>
      <w:r>
        <w:t xml:space="preserve">Sincerely,</w:t>
      </w:r>
    </w:p>
    <w:p>
      <w:pPr>
        <w:pStyle w:val="BodyText"/>
      </w:pPr>
      <w:r>
        <w:t xml:space="preserve">Marco Rossi</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09:11:10Z</dcterms:created>
  <dcterms:modified xsi:type="dcterms:W3CDTF">2026-07-13T09:11:10Z</dcterms:modified>
</cp:coreProperties>
</file>

<file path=docProps/custom.xml><?xml version="1.0" encoding="utf-8"?>
<Properties xmlns="http://schemas.openxmlformats.org/officeDocument/2006/custom-properties" xmlns:vt="http://schemas.openxmlformats.org/officeDocument/2006/docPropsVTypes"/>
</file>